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00D8" w:rsidRDefault="00F77E8B">
      <w:r>
        <w:t>Firebase Authentication:</w:t>
      </w:r>
    </w:p>
    <w:p w:rsidR="00F77E8B" w:rsidRDefault="00F77E8B">
      <w:r>
        <w:t>After creating project, in firebase console sidebar, click on authentication</w:t>
      </w:r>
    </w:p>
    <w:p w:rsidR="00F77E8B" w:rsidRDefault="00F77E8B">
      <w:r>
        <w:t xml:space="preserve">Under sign in method, select </w:t>
      </w:r>
      <w:proofErr w:type="spellStart"/>
      <w:r>
        <w:t>gmail</w:t>
      </w:r>
      <w:proofErr w:type="spellEnd"/>
      <w:r>
        <w:t xml:space="preserve"> or any of needed and click on enable and save</w:t>
      </w:r>
    </w:p>
    <w:p w:rsidR="00F77E8B" w:rsidRDefault="00F77E8B">
      <w:r>
        <w:t>In firebase.js:</w:t>
      </w:r>
    </w:p>
    <w:p w:rsidR="00F77E8B" w:rsidRDefault="00F77E8B">
      <w:proofErr w:type="spellStart"/>
      <w:r>
        <w:t>Const</w:t>
      </w:r>
      <w:proofErr w:type="spellEnd"/>
      <w:r>
        <w:t xml:space="preserve"> </w:t>
      </w:r>
      <w:proofErr w:type="spellStart"/>
      <w:r>
        <w:t>auth</w:t>
      </w:r>
      <w:proofErr w:type="spellEnd"/>
      <w:r>
        <w:t xml:space="preserve"> = </w:t>
      </w:r>
      <w:proofErr w:type="spellStart"/>
      <w:proofErr w:type="gramStart"/>
      <w:r>
        <w:t>firebase.auth</w:t>
      </w:r>
      <w:proofErr w:type="spellEnd"/>
      <w:r>
        <w:t>()</w:t>
      </w:r>
      <w:proofErr w:type="gramEnd"/>
    </w:p>
    <w:p w:rsidR="00186222" w:rsidRDefault="00186222">
      <w:r>
        <w:t>ADDIND DATA TO FIRESTORE: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186222">
        <w:rPr>
          <w:rFonts w:ascii="Consolas" w:eastAsia="Times New Roman" w:hAnsi="Consolas" w:cs="Times New Roman"/>
          <w:color w:val="6A9955"/>
          <w:sz w:val="21"/>
          <w:szCs w:val="21"/>
        </w:rPr>
        <w:t>//Adding data to </w:t>
      </w:r>
      <w:proofErr w:type="spellStart"/>
      <w:r w:rsidRPr="00186222">
        <w:rPr>
          <w:rFonts w:ascii="Consolas" w:eastAsia="Times New Roman" w:hAnsi="Consolas" w:cs="Times New Roman"/>
          <w:color w:val="6A9955"/>
          <w:sz w:val="21"/>
          <w:szCs w:val="21"/>
        </w:rPr>
        <w:t>firestore</w:t>
      </w:r>
      <w:proofErr w:type="spellEnd"/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186222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proofErr w:type="spell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86222">
        <w:rPr>
          <w:rFonts w:ascii="Consolas" w:eastAsia="Times New Roman" w:hAnsi="Consolas" w:cs="Times New Roman"/>
          <w:color w:val="CE9178"/>
          <w:sz w:val="21"/>
          <w:szCs w:val="21"/>
        </w:rPr>
        <w:t>'emails'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o: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FormData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proofErr w:type="spell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FormData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proofErr w:type="spell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FormData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4EC9B0"/>
          <w:sz w:val="21"/>
          <w:szCs w:val="21"/>
        </w:rPr>
        <w:t>FieldValu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serverTimestamp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})</w:t>
      </w:r>
    </w:p>
    <w:p w:rsidR="00186222" w:rsidRDefault="00186222"/>
    <w:p w:rsidR="00186222" w:rsidRDefault="00186222">
      <w:r>
        <w:t>GETTING DATA: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86222">
        <w:rPr>
          <w:rFonts w:ascii="Consolas" w:eastAsia="Times New Roman" w:hAnsi="Consolas" w:cs="Times New Roman"/>
          <w:color w:val="6A9955"/>
          <w:sz w:val="21"/>
          <w:szCs w:val="21"/>
        </w:rPr>
        <w:t>//QUERING DATA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proofErr w:type="gramStart"/>
      <w:r w:rsidRPr="00186222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86222">
        <w:rPr>
          <w:rFonts w:ascii="Consolas" w:eastAsia="Times New Roman" w:hAnsi="Consolas" w:cs="Times New Roman"/>
          <w:color w:val="CE9178"/>
          <w:sz w:val="21"/>
          <w:szCs w:val="21"/>
        </w:rPr>
        <w:t>'emails'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orderBy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6222">
        <w:rPr>
          <w:rFonts w:ascii="Consolas" w:eastAsia="Times New Roman" w:hAnsi="Consolas" w:cs="Times New Roman"/>
          <w:color w:val="CE9178"/>
          <w:sz w:val="21"/>
          <w:szCs w:val="21"/>
        </w:rPr>
        <w:t>'timestamp'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6222">
        <w:rPr>
          <w:rFonts w:ascii="Consolas" w:eastAsia="Times New Roman" w:hAnsi="Consolas" w:cs="Times New Roman"/>
          <w:color w:val="CE9178"/>
          <w:sz w:val="21"/>
          <w:szCs w:val="21"/>
        </w:rPr>
        <w:t>'desc'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onSnapshot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setEmails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4FC1FF"/>
          <w:sz w:val="21"/>
          <w:szCs w:val="21"/>
        </w:rPr>
        <w:t>docs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({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proofErr w:type="gram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proofErr w:type="gramStart"/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data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data</w:t>
      </w:r>
      <w:proofErr w:type="spell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}))))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}, [])</w:t>
      </w:r>
    </w:p>
    <w:p w:rsidR="00186222" w:rsidRDefault="00186222"/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186222">
        <w:rPr>
          <w:rFonts w:ascii="Consolas" w:eastAsia="Times New Roman" w:hAnsi="Consolas" w:cs="Times New Roman"/>
          <w:color w:val="4FC1FF"/>
          <w:sz w:val="21"/>
          <w:szCs w:val="21"/>
        </w:rPr>
        <w:t>emails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}}) 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8622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6222">
        <w:rPr>
          <w:rFonts w:ascii="Consolas" w:eastAsia="Times New Roman" w:hAnsi="Consolas" w:cs="Times New Roman"/>
          <w:color w:val="4EC9B0"/>
          <w:sz w:val="21"/>
          <w:szCs w:val="21"/>
        </w:rPr>
        <w:t>EmailRow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proofErr w:type="gramStart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im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{new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econds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186222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gramStart"/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toUTCString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86222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77E8B" w:rsidRDefault="00F77E8B"/>
    <w:p w:rsidR="00076FEA" w:rsidRDefault="00076FEA">
      <w:r>
        <w:t>AUTHENTICATION:</w:t>
      </w:r>
    </w:p>
    <w:p w:rsidR="00076FEA" w:rsidRDefault="00076FEA">
      <w:r>
        <w:t xml:space="preserve">Create userslice.js file in features folder using </w:t>
      </w:r>
      <w:proofErr w:type="spellStart"/>
      <w:r>
        <w:t>redux</w:t>
      </w:r>
      <w:proofErr w:type="spellEnd"/>
    </w:p>
    <w:p w:rsidR="00076FEA" w:rsidRDefault="00076FEA">
      <w:proofErr w:type="spellStart"/>
      <w:r>
        <w:t>Npx</w:t>
      </w:r>
      <w:proofErr w:type="spellEnd"/>
      <w:r>
        <w:t xml:space="preserve"> create-react-app &lt;</w:t>
      </w:r>
      <w:proofErr w:type="spellStart"/>
      <w:r>
        <w:t>appname</w:t>
      </w:r>
      <w:proofErr w:type="spellEnd"/>
      <w:r>
        <w:t xml:space="preserve">&gt; --template </w:t>
      </w:r>
      <w:proofErr w:type="spellStart"/>
      <w:r>
        <w:t>redux</w:t>
      </w:r>
      <w:proofErr w:type="spellEnd"/>
    </w:p>
    <w:p w:rsidR="00076FEA" w:rsidRDefault="00076FEA">
      <w:r>
        <w:t>Paste this code their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createSlice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6FEA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076FEA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076FEA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76FE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76FEA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76FEA">
        <w:rPr>
          <w:rFonts w:ascii="Consolas" w:eastAsia="Times New Roman" w:hAnsi="Consolas" w:cs="Times New Roman"/>
          <w:color w:val="DCDCAA"/>
          <w:sz w:val="21"/>
          <w:szCs w:val="21"/>
        </w:rPr>
        <w:t>createSlice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proofErr w:type="gramStart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6FEA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initialState</w:t>
      </w:r>
      <w:proofErr w:type="spellEnd"/>
      <w:proofErr w:type="gramEnd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proofErr w:type="gramEnd"/>
      <w:r w:rsidRPr="00076FE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reducers</w:t>
      </w:r>
      <w:proofErr w:type="gramEnd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76FEA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proofErr w:type="gramEnd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076FE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76FEA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proofErr w:type="gramEnd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076FE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76FE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76FE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76FEA">
        <w:rPr>
          <w:rFonts w:ascii="Consolas" w:eastAsia="Times New Roman" w:hAnsi="Consolas" w:cs="Times New Roman"/>
          <w:color w:val="4FC1FF"/>
          <w:sz w:val="21"/>
          <w:szCs w:val="21"/>
        </w:rPr>
        <w:t>login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76FEA">
        <w:rPr>
          <w:rFonts w:ascii="Consolas" w:eastAsia="Times New Roman" w:hAnsi="Consolas" w:cs="Times New Roman"/>
          <w:color w:val="4FC1FF"/>
          <w:sz w:val="21"/>
          <w:szCs w:val="21"/>
        </w:rPr>
        <w:t>logout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} = </w:t>
      </w:r>
      <w:proofErr w:type="spellStart"/>
      <w:r w:rsidRPr="00076FEA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76FE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76FEA">
        <w:rPr>
          <w:rFonts w:ascii="Consolas" w:eastAsia="Times New Roman" w:hAnsi="Consolas" w:cs="Times New Roman"/>
          <w:color w:val="DCDCAA"/>
          <w:sz w:val="21"/>
          <w:szCs w:val="21"/>
        </w:rPr>
        <w:t>selectUser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076FE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76FEA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76FEA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76FEA" w:rsidRDefault="00076FEA"/>
    <w:p w:rsidR="00076FEA" w:rsidRDefault="00076FEA">
      <w:proofErr w:type="gramStart"/>
      <w:r>
        <w:t>update</w:t>
      </w:r>
      <w:proofErr w:type="gramEnd"/>
      <w:r>
        <w:t xml:space="preserve"> store.js by using </w:t>
      </w:r>
      <w:proofErr w:type="spellStart"/>
      <w:r>
        <w:t>userReducer</w:t>
      </w:r>
      <w:proofErr w:type="spellEnd"/>
      <w:r>
        <w:t xml:space="preserve"> </w:t>
      </w:r>
      <w:proofErr w:type="spellStart"/>
      <w:r>
        <w:t>their</w:t>
      </w:r>
      <w:proofErr w:type="spellEnd"/>
      <w:r>
        <w:t>. Like this: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configureStore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6FEA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076FEA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076FEA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mailReducer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6FEA">
        <w:rPr>
          <w:rFonts w:ascii="Consolas" w:eastAsia="Times New Roman" w:hAnsi="Consolas" w:cs="Times New Roman"/>
          <w:color w:val="CE9178"/>
          <w:sz w:val="21"/>
          <w:szCs w:val="21"/>
        </w:rPr>
        <w:t>'../features/</w:t>
      </w:r>
      <w:proofErr w:type="spellStart"/>
      <w:r w:rsidRPr="00076FEA">
        <w:rPr>
          <w:rFonts w:ascii="Consolas" w:eastAsia="Times New Roman" w:hAnsi="Consolas" w:cs="Times New Roman"/>
          <w:color w:val="CE9178"/>
          <w:sz w:val="21"/>
          <w:szCs w:val="21"/>
        </w:rPr>
        <w:t>mailSlice</w:t>
      </w:r>
      <w:proofErr w:type="spellEnd"/>
      <w:r w:rsidRPr="00076FE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userReducer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6FEA">
        <w:rPr>
          <w:rFonts w:ascii="Consolas" w:eastAsia="Times New Roman" w:hAnsi="Consolas" w:cs="Times New Roman"/>
          <w:color w:val="CE9178"/>
          <w:sz w:val="21"/>
          <w:szCs w:val="21"/>
        </w:rPr>
        <w:t>'../features/</w:t>
      </w:r>
      <w:proofErr w:type="spellStart"/>
      <w:r w:rsidRPr="00076FEA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076FEA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76FEA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76FEA">
        <w:rPr>
          <w:rFonts w:ascii="Consolas" w:eastAsia="Times New Roman" w:hAnsi="Consolas" w:cs="Times New Roman"/>
          <w:color w:val="DCDCAA"/>
          <w:sz w:val="21"/>
          <w:szCs w:val="21"/>
        </w:rPr>
        <w:t>configureStore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reducer</w:t>
      </w:r>
      <w:proofErr w:type="gramEnd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76FEA">
        <w:rPr>
          <w:rFonts w:ascii="Consolas" w:eastAsia="Times New Roman" w:hAnsi="Consolas" w:cs="Times New Roman"/>
          <w:color w:val="DCDCAA"/>
          <w:sz w:val="21"/>
          <w:szCs w:val="21"/>
        </w:rPr>
        <w:t>mail</w:t>
      </w:r>
      <w:proofErr w:type="gramEnd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76FEA">
        <w:rPr>
          <w:rFonts w:ascii="Consolas" w:eastAsia="Times New Roman" w:hAnsi="Consolas" w:cs="Times New Roman"/>
          <w:color w:val="DCDCAA"/>
          <w:sz w:val="21"/>
          <w:szCs w:val="21"/>
        </w:rPr>
        <w:t>mailReducer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76FEA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proofErr w:type="gramEnd"/>
      <w:r w:rsidRPr="00076FE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76FEA">
        <w:rPr>
          <w:rFonts w:ascii="Consolas" w:eastAsia="Times New Roman" w:hAnsi="Consolas" w:cs="Times New Roman"/>
          <w:color w:val="DCDCAA"/>
          <w:sz w:val="21"/>
          <w:szCs w:val="21"/>
        </w:rPr>
        <w:t>userReducer</w:t>
      </w:r>
      <w:proofErr w:type="spellEnd"/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76FEA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076FEA" w:rsidRPr="00076FEA" w:rsidRDefault="00076FEA" w:rsidP="00076FE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76FEA" w:rsidRDefault="00076FEA"/>
    <w:p w:rsidR="00173CB8" w:rsidRDefault="00173CB8">
      <w:r>
        <w:t>Now go to app.js</w:t>
      </w:r>
    </w:p>
    <w:p w:rsidR="00173CB8" w:rsidRPr="00173CB8" w:rsidRDefault="00173CB8" w:rsidP="00173C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173CB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173C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73CB8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73CB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173CB8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173CB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173CB8">
        <w:rPr>
          <w:rFonts w:ascii="Consolas" w:eastAsia="Times New Roman" w:hAnsi="Consolas" w:cs="Times New Roman"/>
          <w:color w:val="DCDCAA"/>
          <w:sz w:val="21"/>
          <w:szCs w:val="21"/>
        </w:rPr>
        <w:t>selectUser</w:t>
      </w:r>
      <w:proofErr w:type="spellEnd"/>
      <w:r w:rsidRPr="00173CB8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73CB8" w:rsidRDefault="00173CB8"/>
    <w:p w:rsidR="00173CB8" w:rsidRDefault="00173CB8">
      <w:proofErr w:type="gramStart"/>
      <w:r>
        <w:t>and</w:t>
      </w:r>
      <w:proofErr w:type="gramEnd"/>
      <w:r>
        <w:t xml:space="preserve"> wrap whole app around this user, like if user not logged in, then show him login page otherwise whole app</w:t>
      </w:r>
    </w:p>
    <w:p w:rsidR="00173CB8" w:rsidRPr="00173CB8" w:rsidRDefault="00173CB8" w:rsidP="00173C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73CB8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173CB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73CB8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173CB8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173CB8" w:rsidRPr="00173CB8" w:rsidRDefault="00173CB8" w:rsidP="00173C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73CB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173CB8">
        <w:rPr>
          <w:rFonts w:ascii="Consolas" w:eastAsia="Times New Roman" w:hAnsi="Consolas" w:cs="Times New Roman"/>
          <w:color w:val="6A9955"/>
          <w:sz w:val="21"/>
          <w:szCs w:val="21"/>
        </w:rPr>
        <w:t>//Authentication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lastRenderedPageBreak/>
        <w:t>im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./components/Header'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./components/Sidebar'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Mail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./components/Mail'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EmailList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./components/</w:t>
      </w:r>
      <w:proofErr w:type="spellStart"/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EmailList</w:t>
      </w:r>
      <w:proofErr w:type="spellEnd"/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SendMail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./components/</w:t>
      </w:r>
      <w:proofErr w:type="spellStart"/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SendMail</w:t>
      </w:r>
      <w:proofErr w:type="spellEnd"/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selectSendMessageIsOpen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./features/</w:t>
      </w:r>
      <w:proofErr w:type="spellStart"/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mailSlice</w:t>
      </w:r>
      <w:proofErr w:type="spellEnd"/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selectUser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./features/</w:t>
      </w:r>
      <w:proofErr w:type="spellStart"/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./components/Login'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'./firebase'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803B9">
        <w:rPr>
          <w:rFonts w:ascii="Consolas" w:eastAsia="Times New Roman" w:hAnsi="Consolas" w:cs="Times New Roman"/>
          <w:color w:val="6A9955"/>
          <w:sz w:val="21"/>
          <w:szCs w:val="21"/>
        </w:rPr>
        <w:t>//Authentication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803B9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2803B9">
        <w:rPr>
          <w:rFonts w:ascii="Consolas" w:eastAsia="Times New Roman" w:hAnsi="Consolas" w:cs="Times New Roman"/>
          <w:color w:val="DCDCAA"/>
          <w:sz w:val="21"/>
          <w:szCs w:val="21"/>
        </w:rPr>
        <w:t>selectUser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803B9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2803B9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2803B9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03B9">
        <w:rPr>
          <w:rFonts w:ascii="Consolas" w:eastAsia="Times New Roman" w:hAnsi="Consolas" w:cs="Times New Roman"/>
          <w:color w:val="DCDCAA"/>
          <w:sz w:val="21"/>
          <w:szCs w:val="21"/>
        </w:rPr>
        <w:t>onAuthStateChanged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2803B9">
        <w:rPr>
          <w:rFonts w:ascii="Consolas" w:eastAsia="Times New Roman" w:hAnsi="Consolas" w:cs="Times New Roman"/>
          <w:color w:val="6A9955"/>
          <w:sz w:val="21"/>
          <w:szCs w:val="21"/>
        </w:rPr>
        <w:t>//if user is logged in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2803B9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2803B9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displayName:</w:t>
      </w:r>
      <w:proofErr w:type="gramEnd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proofErr w:type="gramEnd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proofErr w:type="gramEnd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}))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}, [])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2803B9">
        <w:rPr>
          <w:rFonts w:ascii="Consolas" w:eastAsia="Times New Roman" w:hAnsi="Consolas" w:cs="Times New Roman"/>
          <w:color w:val="6A9955"/>
          <w:sz w:val="21"/>
          <w:szCs w:val="21"/>
        </w:rPr>
        <w:t>//Importing sendmessage state from redux using selector and passing const value to it which is by default false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4FC1FF"/>
          <w:sz w:val="21"/>
          <w:szCs w:val="21"/>
        </w:rPr>
        <w:t>sendMessageIsOpen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803B9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2803B9">
        <w:rPr>
          <w:rFonts w:ascii="Consolas" w:eastAsia="Times New Roman" w:hAnsi="Consolas" w:cs="Times New Roman"/>
          <w:color w:val="DCDCAA"/>
          <w:sz w:val="21"/>
          <w:szCs w:val="21"/>
        </w:rPr>
        <w:t>selectSendMessageIsOpen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2803B9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? (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Login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):(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Header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app__body</w:t>
      </w:r>
      <w:proofErr w:type="spellEnd"/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"/mail"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Mail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2803B9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EmailList</w:t>
      </w:r>
      <w:proofErr w:type="spellEnd"/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2803B9">
        <w:rPr>
          <w:rFonts w:ascii="Consolas" w:eastAsia="Times New Roman" w:hAnsi="Consolas" w:cs="Times New Roman"/>
          <w:color w:val="6A9955"/>
          <w:sz w:val="21"/>
          <w:szCs w:val="21"/>
        </w:rPr>
        <w:t>/*if selectsendmessageisopen is true then compose part open otherwise not*/</w:t>
      </w:r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2803B9">
        <w:rPr>
          <w:rFonts w:ascii="Consolas" w:eastAsia="Times New Roman" w:hAnsi="Consolas" w:cs="Times New Roman"/>
          <w:color w:val="4FC1FF"/>
          <w:sz w:val="21"/>
          <w:szCs w:val="21"/>
        </w:rPr>
        <w:t>sendMessageIsOpen</w:t>
      </w:r>
      <w:proofErr w:type="spellEnd"/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SendMail</w:t>
      </w:r>
      <w:proofErr w:type="spellEnd"/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  )</w:t>
      </w:r>
      <w:r w:rsidRPr="002803B9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2803B9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2803B9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803B9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2803B9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803B9" w:rsidRPr="002803B9" w:rsidRDefault="002803B9" w:rsidP="002803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73CB8" w:rsidRPr="00173CB8" w:rsidRDefault="00173CB8" w:rsidP="00173CB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73CB8" w:rsidRDefault="00173CB8"/>
    <w:p w:rsidR="0039653A" w:rsidRDefault="0039653A">
      <w:r>
        <w:t>Then for login, create Login component as we have used above</w:t>
      </w:r>
      <w:r w:rsidR="005717A0">
        <w:t xml:space="preserve"> and us </w:t>
      </w:r>
      <w:proofErr w:type="spellStart"/>
      <w:r w:rsidR="005717A0">
        <w:t>auth</w:t>
      </w:r>
      <w:proofErr w:type="spellEnd"/>
      <w:r w:rsidR="005717A0">
        <w:t xml:space="preserve"> in it from firebase when use click on login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Button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'../features/</w:t>
      </w:r>
      <w:proofErr w:type="spellStart"/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proofErr w:type="spell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provider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'../firebase'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'./Login.css'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003B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C003B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C003BC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C003B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03BC">
        <w:rPr>
          <w:rFonts w:ascii="Consolas" w:eastAsia="Times New Roman" w:hAnsi="Consolas" w:cs="Times New Roman"/>
          <w:color w:val="DCDCAA"/>
          <w:sz w:val="21"/>
          <w:szCs w:val="21"/>
        </w:rPr>
        <w:t>signIn</w:t>
      </w:r>
      <w:proofErr w:type="spell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= () </w:t>
      </w:r>
      <w:r w:rsidRPr="00C003B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C003BC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03BC">
        <w:rPr>
          <w:rFonts w:ascii="Consolas" w:eastAsia="Times New Roman" w:hAnsi="Consolas" w:cs="Times New Roman"/>
          <w:color w:val="DCDCAA"/>
          <w:sz w:val="21"/>
          <w:szCs w:val="21"/>
        </w:rPr>
        <w:t>signInWithPopup</w:t>
      </w:r>
      <w:proofErr w:type="spell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03BC">
        <w:rPr>
          <w:rFonts w:ascii="Consolas" w:eastAsia="Times New Roman" w:hAnsi="Consolas" w:cs="Times New Roman"/>
          <w:color w:val="4FC1FF"/>
          <w:sz w:val="21"/>
          <w:szCs w:val="21"/>
        </w:rPr>
        <w:t>provider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C003BC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}) </w:t>
      </w:r>
      <w:r w:rsidRPr="00C003B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C003BC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C003BC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gramEnd"/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displayName:</w:t>
      </w:r>
      <w:proofErr w:type="gramEnd"/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proofErr w:type="spellStart"/>
      <w:proofErr w:type="gramStart"/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proofErr w:type="gramEnd"/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photoUrl:</w:t>
      </w:r>
      <w:proofErr w:type="gramEnd"/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proofErr w:type="gramStart"/>
      <w:r w:rsidRPr="00C003BC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003B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003B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login__container</w:t>
      </w:r>
      <w:proofErr w:type="spellEnd"/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003BC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"https://static.dezeen.com/uploads/2020/10/gmail-google-logo-rebrand-workspace-design_dezeen_2364_col_0.jpg"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C003BC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variant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"contained"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003BC">
        <w:rPr>
          <w:rFonts w:ascii="Consolas" w:eastAsia="Times New Roman" w:hAnsi="Consolas" w:cs="Times New Roman"/>
          <w:color w:val="CE9178"/>
          <w:sz w:val="21"/>
          <w:szCs w:val="21"/>
        </w:rPr>
        <w:t>"primary"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C003BC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C003BC">
        <w:rPr>
          <w:rFonts w:ascii="Consolas" w:eastAsia="Times New Roman" w:hAnsi="Consolas" w:cs="Times New Roman"/>
          <w:color w:val="DCDCAA"/>
          <w:sz w:val="21"/>
          <w:szCs w:val="21"/>
        </w:rPr>
        <w:t>signIn</w:t>
      </w:r>
      <w:r w:rsidRPr="00C003BC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Login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003BC">
        <w:rPr>
          <w:rFonts w:ascii="Consolas" w:eastAsia="Times New Roman" w:hAnsi="Consolas" w:cs="Times New Roman"/>
          <w:color w:val="4EC9B0"/>
          <w:sz w:val="21"/>
          <w:szCs w:val="21"/>
        </w:rPr>
        <w:t>Button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003B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C003B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C003B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C003B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003BC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C003BC" w:rsidRPr="00C003BC" w:rsidRDefault="00C003BC" w:rsidP="00C003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9653A" w:rsidRDefault="0039653A"/>
    <w:p w:rsidR="003B4DB3" w:rsidRDefault="003B4DB3">
      <w:r>
        <w:t xml:space="preserve">Now to make </w:t>
      </w:r>
      <w:proofErr w:type="spellStart"/>
      <w:r>
        <w:t>signout</w:t>
      </w:r>
      <w:proofErr w:type="spellEnd"/>
      <w:r>
        <w:t xml:space="preserve"> using avatar and show </w:t>
      </w:r>
      <w:proofErr w:type="spellStart"/>
      <w:r>
        <w:t>img</w:t>
      </w:r>
      <w:proofErr w:type="spellEnd"/>
      <w:r>
        <w:t xml:space="preserve"> on avatar, we do changes in header.js</w:t>
      </w:r>
    </w:p>
    <w:p w:rsidR="003B4DB3" w:rsidRPr="003B4DB3" w:rsidRDefault="003B4DB3" w:rsidP="003B4D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3B4DB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B4DB3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B4DB3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3B4DB3">
        <w:rPr>
          <w:rFonts w:ascii="Consolas" w:eastAsia="Times New Roman" w:hAnsi="Consolas" w:cs="Times New Roman"/>
          <w:color w:val="DCDCAA"/>
          <w:sz w:val="21"/>
          <w:szCs w:val="21"/>
        </w:rPr>
        <w:t>selectUser</w:t>
      </w:r>
      <w:proofErr w:type="spellEnd"/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3B4DB3" w:rsidRPr="003B4DB3" w:rsidRDefault="003B4DB3" w:rsidP="003B4D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B4DB3" w:rsidRPr="003B4DB3" w:rsidRDefault="003B4DB3" w:rsidP="003B4D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B4DB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B4DB3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3B4DB3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3B4DB3" w:rsidRPr="003B4DB3" w:rsidRDefault="003B4DB3" w:rsidP="003B4D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3B4DB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B4DB3">
        <w:rPr>
          <w:rFonts w:ascii="Consolas" w:eastAsia="Times New Roman" w:hAnsi="Consolas" w:cs="Times New Roman"/>
          <w:color w:val="DCDCAA"/>
          <w:sz w:val="21"/>
          <w:szCs w:val="21"/>
        </w:rPr>
        <w:t>signOut</w:t>
      </w:r>
      <w:proofErr w:type="spellEnd"/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= () </w:t>
      </w:r>
      <w:r w:rsidRPr="003B4DB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B4DB3" w:rsidRPr="003B4DB3" w:rsidRDefault="003B4DB3" w:rsidP="003B4D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3B4DB3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B4DB3">
        <w:rPr>
          <w:rFonts w:ascii="Consolas" w:eastAsia="Times New Roman" w:hAnsi="Consolas" w:cs="Times New Roman"/>
          <w:color w:val="DCDCAA"/>
          <w:sz w:val="21"/>
          <w:szCs w:val="21"/>
        </w:rPr>
        <w:t>signOut</w:t>
      </w:r>
      <w:proofErr w:type="spellEnd"/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3B4DB3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3B4DB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3B4DB3" w:rsidRPr="003B4DB3" w:rsidRDefault="003B4DB3" w:rsidP="003B4D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3B4DB3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3B4DB3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:rsidR="003B4DB3" w:rsidRPr="003B4DB3" w:rsidRDefault="003B4DB3" w:rsidP="003B4D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3B4DB3" w:rsidRPr="003B4DB3" w:rsidRDefault="003B4DB3" w:rsidP="003B4D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   };</w:t>
      </w:r>
    </w:p>
    <w:p w:rsidR="003B4DB3" w:rsidRPr="003B4DB3" w:rsidRDefault="003B4DB3" w:rsidP="003B4D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B4DB3" w:rsidRDefault="003B4DB3"/>
    <w:p w:rsidR="003B4DB3" w:rsidRPr="003B4DB3" w:rsidRDefault="003B4DB3" w:rsidP="003B4DB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B4DB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B4DB3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B4DB3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Start"/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4DB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B4DB3">
        <w:rPr>
          <w:rFonts w:ascii="Consolas" w:eastAsia="Times New Roman" w:hAnsi="Consolas" w:cs="Times New Roman"/>
          <w:color w:val="DCDCAA"/>
          <w:sz w:val="21"/>
          <w:szCs w:val="21"/>
        </w:rPr>
        <w:t>signOut</w:t>
      </w:r>
      <w:proofErr w:type="spellEnd"/>
      <w:r w:rsidRPr="003B4DB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3B4DB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4DB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3B4DB3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proofErr w:type="spellStart"/>
      <w:proofErr w:type="gramStart"/>
      <w:r w:rsidRPr="003B4DB3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3B4DB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B4DB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3B4DB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</w:p>
    <w:p w:rsidR="003B4DB3" w:rsidRDefault="003B4DB3">
      <w:bookmarkStart w:id="0" w:name="_GoBack"/>
      <w:bookmarkEnd w:id="0"/>
    </w:p>
    <w:p w:rsidR="005717A0" w:rsidRDefault="005717A0"/>
    <w:sectPr w:rsidR="005717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TO0NDSzMDM2NTZR0lEKTi0uzszPAykwqgUAYL+tMCwAAAA="/>
  </w:docVars>
  <w:rsids>
    <w:rsidRoot w:val="00F77E8B"/>
    <w:rsid w:val="00076FEA"/>
    <w:rsid w:val="00173CB8"/>
    <w:rsid w:val="00186222"/>
    <w:rsid w:val="002803B9"/>
    <w:rsid w:val="002A00D8"/>
    <w:rsid w:val="0039653A"/>
    <w:rsid w:val="003B4DB3"/>
    <w:rsid w:val="005717A0"/>
    <w:rsid w:val="00BE3D8A"/>
    <w:rsid w:val="00C003BC"/>
    <w:rsid w:val="00F7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D57B8C-A763-46C7-9CE2-14EAEAB68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1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5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57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7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8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2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3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0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0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5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01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6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6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33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03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2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4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2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06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92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5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09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8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19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2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5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1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8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2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9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86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1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5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81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24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6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6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0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8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8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46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1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4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4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5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5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7</cp:revision>
  <dcterms:created xsi:type="dcterms:W3CDTF">2021-03-30T05:36:00Z</dcterms:created>
  <dcterms:modified xsi:type="dcterms:W3CDTF">2021-03-30T15:16:00Z</dcterms:modified>
</cp:coreProperties>
</file>